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4.webp" ContentType="image/webp"/>
  <Override PartName="/word/media/rId2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31" w:name="rekapitulation"/>
    <w:p>
      <w:pPr>
        <w:pStyle w:val="Heading1"/>
      </w:pPr>
      <w:r>
        <w:t xml:space="preserve">Rekapit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bookmarkStart w:id="21" w:name="gütekriterien"/>
    <w:p>
      <w:pPr>
        <w:pStyle w:val="Heading2"/>
      </w:pPr>
      <w:r>
        <w:t xml:space="preserve">Gütekriterien</w:t>
      </w:r>
    </w:p>
    <w:p>
      <w:pPr>
        <w:pStyle w:val="FirstParagraph"/>
      </w:pPr>
      <w:r>
        <w:t xml:space="preserve">Neben Reliabilität und Validität sollten bei digitalen Medien auch</w:t>
      </w:r>
      <w:r>
        <w:t xml:space="preserve"> </w:t>
      </w:r>
      <w:r>
        <w:rPr>
          <w:b/>
          <w:bCs/>
        </w:rPr>
        <w:t xml:space="preserve">Fairness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Praktikabilität</w:t>
      </w:r>
      <w:r>
        <w:t xml:space="preserve"> </w:t>
      </w:r>
      <w:r>
        <w:t xml:space="preserve">beachtet werden.</w:t>
      </w:r>
    </w:p>
    <w:p>
      <w:pPr>
        <w:pStyle w:val="BodyText"/>
      </w:pPr>
      <w:r>
        <w:t xml:space="preserve">Wie verändert sich die Aussagekraft einer Beurteilung (z.B. E-Portfolio) wenn es digital stattfindet?</w:t>
      </w:r>
    </w:p>
    <w:bookmarkEnd w:id="21"/>
    <w:bookmarkStart w:id="23" w:name="feedback"/>
    <w:p>
      <w:pPr>
        <w:pStyle w:val="Heading2"/>
      </w:pPr>
      <w:r>
        <w:t xml:space="preserve">Feedbac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ett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oderatoreffekte</w:t>
            </w:r>
            <w:r>
              <w:t xml:space="preserve"> </w:t>
            </w:r>
            <w:r>
              <w:t xml:space="preserve">[@wisniewski2020, S.11]</w:t>
            </w:r>
            <w:r>
              <w:t xml:space="preserve">, gekürz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era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.I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esearch desig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rolled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7–0.4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-post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6–0.6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Outcome measur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gni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6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tiv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23–0.4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4–0.9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havio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−0.09–1.0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ype of feedbac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inforcement/pun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06–0.4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rrective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9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igh-information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82–1.1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Feedback directio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acher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3–0.51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teach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13–0.5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9–1.11]</w:t>
                  </w:r>
                </w:p>
              </w:tc>
            </w:tr>
          </w:tbl>
          <w:bookmarkEnd w:id="22"/>
          <w:p/>
        </w:tc>
      </w:tr>
    </w:tbl>
    <w:bookmarkEnd w:id="23"/>
    <w:bookmarkStart w:id="28" w:name="novelty-effect"/>
    <w:p>
      <w:pPr>
        <w:pStyle w:val="Heading2"/>
      </w:pPr>
      <w:r>
        <w:t xml:space="preserve">Novelty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kluger"/>
          <w:p>
            <w:pPr>
              <w:pStyle w:val="Compact"/>
              <w:jc w:val="center"/>
            </w:pPr>
            <w:r>
              <w:drawing>
                <wp:inline>
                  <wp:extent cx="5334000" cy="388893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kluger1996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88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[@kluger1996,S.274]</w:t>
            </w:r>
          </w:p>
          <w:bookmarkEnd w:id="27"/>
        </w:tc>
      </w:tr>
    </w:tbl>
    <w:bookmarkEnd w:id="28"/>
    <w:bookmarkStart w:id="3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Besprechen Sie mit ihren Kommilitonen, mit welchen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sie Feedbackprozesse digital Fördern.</w:t>
      </w:r>
    </w:p>
    <w:bookmarkStart w:id="29" w:name="digitale-feedbackformen"/>
    <w:p>
      <w:pPr>
        <w:pStyle w:val="Heading3"/>
      </w:pPr>
      <w:r>
        <w:t xml:space="preserve">Digitale Feedbackform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siert</w:t>
      </w:r>
      <w:r>
        <w:t xml:space="preserve"> </w:t>
      </w:r>
      <w:r>
        <w:t xml:space="preserve">(z. B. MC-Test mit direktem Feedba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er-Feedback</w:t>
      </w:r>
      <w:r>
        <w:t xml:space="preserve"> </w:t>
      </w:r>
      <w:r>
        <w:t xml:space="preserve">(Kommentare, Online-Diskussionsfor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-generiert</w:t>
      </w:r>
      <w:r>
        <w:t xml:space="preserve"> </w:t>
      </w:r>
      <w:r>
        <w:t xml:space="preserve">(z. B. CustomGPT)</w:t>
      </w:r>
    </w:p>
    <w:bookmarkEnd w:id="29"/>
    <w:bookmarkEnd w:id="30"/>
    <w:bookmarkEnd w:id="31"/>
    <w:bookmarkStart w:id="43" w:name="e-assessment-formen"/>
    <w:p>
      <w:pPr>
        <w:pStyle w:val="Heading1"/>
      </w:pPr>
      <w:r>
        <w:t xml:space="preserve">E-Assessment-Formen</w:t>
      </w:r>
    </w:p>
    <w:bookmarkStart w:id="33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lett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mputerunterstütze Prüfungsformen</w:t>
            </w:r>
            <w:r>
              <w:t xml:space="preserve"> </w:t>
            </w:r>
            <w:r>
              <w:t xml:space="preserve">[@arnold2018, S.315]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62"/>
              <w:gridCol w:w="3660"/>
              <w:gridCol w:w="159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ditioneller Leistungsnachwe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Assessment-Fo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d der Entsprechu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chrift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e Klausu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aptives Testen / Video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minararb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 abgegebene Arbeit (electronic submiss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Beteilig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line-Diskussionsforum / Online-Voting-Syste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erntagebuc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ienjournal per Weblo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uppen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meinsamer Wiki-Aufbau / Webques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iedri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ter-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gital Storytell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issenschaftspraktische Tätigk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m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chselseitige studentische Bewert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er Assessment (z. B. durch Kommentarfunkt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Übertragen Sie eine analoge Prüfungsform ins Digitale:</w:t>
      </w:r>
    </w:p>
    <w:p>
      <w:pPr>
        <w:pStyle w:val="Compact"/>
        <w:numPr>
          <w:ilvl w:val="0"/>
          <w:numId w:val="1002"/>
        </w:numPr>
      </w:pPr>
      <w:r>
        <w:t xml:space="preserve">Wie verändert sich das Feedback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 Chancen / Risiken entstehen?</w:t>
      </w:r>
    </w:p>
    <w:bookmarkEnd w:id="34"/>
    <w:bookmarkStart w:id="40" w:name="section-1"/>
    <w:p>
      <w:pPr>
        <w:pStyle w:val="Heading2"/>
      </w:pPr>
    </w:p>
    <w:p>
      <w:pPr>
        <w:pStyle w:val="FirstParagraph"/>
      </w:pPr>
      <w:hyperlink r:id="rId39">
        <w:r>
          <w:drawing>
            <wp:inline>
              <wp:extent cx="3810000" cy="2540000"/>
              <wp:effectExtent b="0" l="0" r="0" t="0"/>
              <wp:docPr descr="" title="" id="36" name="Picture"/>
              <a:graphic>
                <a:graphicData uri="http://schemas.openxmlformats.org/drawingml/2006/picture">
                  <pic:pic>
                    <pic:nvPicPr>
                      <pic:cNvPr descr="Medien_Beurteilung/TBA-Logo.sv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https://assessment.unibe.ch/TestingFormats</w:t>
      </w:r>
    </w:p>
    <w:bookmarkEnd w:id="40"/>
    <w:bookmarkStart w:id="41" w:name="rechtliche-und-ethische-aspekte"/>
    <w:p>
      <w:pPr>
        <w:pStyle w:val="Heading2"/>
      </w:pPr>
      <w:r>
        <w:t xml:space="preserve">Rechtliche und ethische Aspek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enschutz</w:t>
      </w:r>
      <w:r>
        <w:t xml:space="preserve">: besonders bei summativen Beurteilun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heberrecht</w:t>
      </w:r>
      <w:r>
        <w:t xml:space="preserve">: Quellenangaben, Bilder, Tex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thik</w:t>
      </w:r>
      <w:r>
        <w:t xml:space="preserve">: Soll KI-Feedback ungeprüft an Lernende weitergegeben werden?</w:t>
      </w:r>
    </w:p>
    <w:bookmarkEnd w:id="41"/>
    <w:bookmarkStart w:id="42" w:name="typische-herausforderungen"/>
    <w:p>
      <w:pPr>
        <w:pStyle w:val="Heading2"/>
      </w:pPr>
      <w:r>
        <w:t xml:space="preserve">Typische Herausforderung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ummeln 2.0</w:t>
      </w:r>
      <w:r>
        <w:t xml:space="preserve">: KI &amp; Internet sind schwer kontrollierba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sche Störungen</w:t>
      </w:r>
      <w:r>
        <w:t xml:space="preserve">: WLAN-Ausfälle, Hardwareproble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kzeptanz</w:t>
      </w:r>
      <w:r>
        <w:t xml:space="preserve">: Lernende empfinden Tools unterschiedlich als fair/nützlich</w:t>
      </w:r>
    </w:p>
    <w:bookmarkEnd w:id="42"/>
    <w:bookmarkEnd w:id="43"/>
    <w:bookmarkStart w:id="50" w:name="ausblick"/>
    <w:p>
      <w:pPr>
        <w:pStyle w:val="Heading1"/>
      </w:pPr>
      <w:r>
        <w:t xml:space="preserve">Ausblick</w:t>
      </w:r>
    </w:p>
    <w:bookmarkStart w:id="48" w:name="intelligent-tutoring-systems-its"/>
    <w:p>
      <w:pPr>
        <w:pStyle w:val="Heading2"/>
      </w:pPr>
      <w:r>
        <w:t xml:space="preserve">Intelligent Tutoring Systems (IT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its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baumer.webp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TS made by PHBern, Quelle:</w:t>
            </w:r>
            <w:r>
              <w:t xml:space="preserve"> </w:t>
            </w:r>
            <w:r>
              <w:t xml:space="preserve">@baumer2025</w:t>
            </w:r>
          </w:p>
          <w:bookmarkEnd w:id="47"/>
        </w:tc>
      </w:tr>
    </w:tbl>
    <w:bookmarkEnd w:id="48"/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4" Target="media/rId44.webp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8T13:09:11Z</dcterms:created>
  <dcterms:modified xsi:type="dcterms:W3CDTF">2025-10-08T13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